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5C363" w14:textId="5354A5CD" w:rsidR="00086C5F" w:rsidRDefault="000B1B02">
      <w:pPr>
        <w:pStyle w:val="a4"/>
      </w:pPr>
      <w:r>
        <w:t>ОТЧЕТ по лабораторной работе №5</w:t>
      </w:r>
    </w:p>
    <w:p w14:paraId="32F584A2" w14:textId="77777777" w:rsidR="00086C5F" w:rsidRDefault="00000000">
      <w:pPr>
        <w:pStyle w:val="a5"/>
      </w:pPr>
      <w:r>
        <w:t>Дисциплина: архитектура компьютера</w:t>
      </w:r>
    </w:p>
    <w:p w14:paraId="0FEE0243" w14:textId="77777777" w:rsidR="00086C5F" w:rsidRDefault="00000000">
      <w:pPr>
        <w:pStyle w:val="Author"/>
      </w:pPr>
      <w:r>
        <w:t>Сахно Никита Вячеславович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4050350"/>
        <w:docPartObj>
          <w:docPartGallery w:val="Table of Contents"/>
          <w:docPartUnique/>
        </w:docPartObj>
      </w:sdtPr>
      <w:sdtContent>
        <w:p w14:paraId="38D97BCA" w14:textId="77777777" w:rsidR="00086C5F" w:rsidRDefault="00000000">
          <w:pPr>
            <w:pStyle w:val="ae"/>
          </w:pPr>
          <w:r>
            <w:t>Содержание</w:t>
          </w:r>
        </w:p>
        <w:p w14:paraId="0A6EB7BF" w14:textId="77777777" w:rsidR="000B1B0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0502972" w:history="1">
            <w:r w:rsidR="000B1B02" w:rsidRPr="00FD1FF3">
              <w:rPr>
                <w:rStyle w:val="ad"/>
                <w:noProof/>
              </w:rPr>
              <w:t>Цель работы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2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1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548BD92D" w14:textId="77777777" w:rsidR="000B1B0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02973" w:history="1">
            <w:r w:rsidR="000B1B02" w:rsidRPr="00FD1FF3">
              <w:rPr>
                <w:rStyle w:val="ad"/>
                <w:noProof/>
              </w:rPr>
              <w:t>Задание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3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1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1417756F" w14:textId="77777777" w:rsidR="000B1B0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02974" w:history="1">
            <w:r w:rsidR="000B1B02" w:rsidRPr="00FD1FF3">
              <w:rPr>
                <w:rStyle w:val="ad"/>
                <w:noProof/>
              </w:rPr>
              <w:t>Выполнение лабораторной работы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4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1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6300CDE2" w14:textId="77777777" w:rsidR="000B1B02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02975" w:history="1">
            <w:r w:rsidR="000B1B02" w:rsidRPr="00FD1FF3">
              <w:rPr>
                <w:rStyle w:val="ad"/>
                <w:noProof/>
              </w:rPr>
              <w:t>Основы работы с mc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5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1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30E73789" w14:textId="77777777" w:rsidR="000B1B02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02976" w:history="1">
            <w:r w:rsidR="000B1B02" w:rsidRPr="00FD1FF3">
              <w:rPr>
                <w:rStyle w:val="ad"/>
                <w:noProof/>
              </w:rPr>
              <w:t>Структура программы на языке ассемблера NASM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6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2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314A53D8" w14:textId="77777777" w:rsidR="000B1B02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02977" w:history="1">
            <w:r w:rsidR="000B1B02" w:rsidRPr="00FD1FF3">
              <w:rPr>
                <w:rStyle w:val="ad"/>
                <w:noProof/>
              </w:rPr>
              <w:t>Подключение внешнего файла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7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2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0B7F4D7A" w14:textId="77777777" w:rsidR="000B1B02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0502978" w:history="1">
            <w:r w:rsidR="000B1B02" w:rsidRPr="00FD1FF3">
              <w:rPr>
                <w:rStyle w:val="ad"/>
                <w:noProof/>
              </w:rPr>
              <w:t>Выполнение заданий для самостоятельной работы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8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3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2DCC0A27" w14:textId="77777777" w:rsidR="000B1B02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0502979" w:history="1">
            <w:r w:rsidR="000B1B02" w:rsidRPr="00FD1FF3">
              <w:rPr>
                <w:rStyle w:val="ad"/>
                <w:noProof/>
              </w:rPr>
              <w:t>Выводы</w:t>
            </w:r>
            <w:r w:rsidR="000B1B02">
              <w:rPr>
                <w:noProof/>
                <w:webHidden/>
              </w:rPr>
              <w:tab/>
            </w:r>
            <w:r w:rsidR="000B1B02">
              <w:rPr>
                <w:noProof/>
                <w:webHidden/>
              </w:rPr>
              <w:fldChar w:fldCharType="begin"/>
            </w:r>
            <w:r w:rsidR="000B1B02">
              <w:rPr>
                <w:noProof/>
                <w:webHidden/>
              </w:rPr>
              <w:instrText xml:space="preserve"> PAGEREF _Toc150502979 \h </w:instrText>
            </w:r>
            <w:r w:rsidR="000B1B02">
              <w:rPr>
                <w:noProof/>
                <w:webHidden/>
              </w:rPr>
            </w:r>
            <w:r w:rsidR="000B1B02">
              <w:rPr>
                <w:noProof/>
                <w:webHidden/>
              </w:rPr>
              <w:fldChar w:fldCharType="separate"/>
            </w:r>
            <w:r w:rsidR="000B1B02">
              <w:rPr>
                <w:noProof/>
                <w:webHidden/>
              </w:rPr>
              <w:t>5</w:t>
            </w:r>
            <w:r w:rsidR="000B1B02">
              <w:rPr>
                <w:noProof/>
                <w:webHidden/>
              </w:rPr>
              <w:fldChar w:fldCharType="end"/>
            </w:r>
          </w:hyperlink>
        </w:p>
        <w:p w14:paraId="07AE42ED" w14:textId="77777777" w:rsidR="00086C5F" w:rsidRDefault="00000000">
          <w:r>
            <w:fldChar w:fldCharType="end"/>
          </w:r>
        </w:p>
      </w:sdtContent>
    </w:sdt>
    <w:p w14:paraId="434A3FE3" w14:textId="77777777" w:rsidR="00086C5F" w:rsidRDefault="00000000">
      <w:pPr>
        <w:pStyle w:val="1"/>
      </w:pPr>
      <w:bookmarkStart w:id="0" w:name="_Toc150502972"/>
      <w:bookmarkStart w:id="1" w:name="цель-работы"/>
      <w:r>
        <w:t>Цель работы</w:t>
      </w:r>
      <w:bookmarkEnd w:id="0"/>
    </w:p>
    <w:p w14:paraId="1281AD60" w14:textId="77777777" w:rsidR="00086C5F" w:rsidRDefault="00000000">
      <w:pPr>
        <w:pStyle w:val="FirstParagraph"/>
      </w:pPr>
      <w:r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p w14:paraId="13E50169" w14:textId="77777777" w:rsidR="00086C5F" w:rsidRDefault="00000000">
      <w:pPr>
        <w:pStyle w:val="1"/>
      </w:pPr>
      <w:bookmarkStart w:id="2" w:name="_Toc150502973"/>
      <w:bookmarkStart w:id="3" w:name="задание"/>
      <w:bookmarkEnd w:id="1"/>
      <w:r>
        <w:t>Задание</w:t>
      </w:r>
      <w:bookmarkEnd w:id="2"/>
    </w:p>
    <w:p w14:paraId="5373E233" w14:textId="77777777" w:rsidR="00086C5F" w:rsidRDefault="00000000">
      <w:pPr>
        <w:pStyle w:val="Compact"/>
        <w:numPr>
          <w:ilvl w:val="0"/>
          <w:numId w:val="2"/>
        </w:numPr>
      </w:pPr>
      <w:r>
        <w:t>Основы работы с mc</w:t>
      </w:r>
    </w:p>
    <w:p w14:paraId="1FB99C31" w14:textId="77777777" w:rsidR="00086C5F" w:rsidRDefault="00000000">
      <w:pPr>
        <w:pStyle w:val="Compact"/>
        <w:numPr>
          <w:ilvl w:val="0"/>
          <w:numId w:val="2"/>
        </w:numPr>
      </w:pPr>
      <w:r>
        <w:t>Структура программы на языке ассемблера NASM</w:t>
      </w:r>
    </w:p>
    <w:p w14:paraId="2EA9B93A" w14:textId="77777777" w:rsidR="00086C5F" w:rsidRDefault="00000000">
      <w:pPr>
        <w:pStyle w:val="Compact"/>
        <w:numPr>
          <w:ilvl w:val="0"/>
          <w:numId w:val="2"/>
        </w:numPr>
      </w:pPr>
      <w:r>
        <w:t>Подключение внешнего файла</w:t>
      </w:r>
    </w:p>
    <w:p w14:paraId="4033AD1A" w14:textId="77777777" w:rsidR="00086C5F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19849FC8" w14:textId="77777777" w:rsidR="00086C5F" w:rsidRDefault="00000000">
      <w:pPr>
        <w:pStyle w:val="1"/>
      </w:pPr>
      <w:bookmarkStart w:id="4" w:name="_Toc150502974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FF26D43" w14:textId="77777777" w:rsidR="00086C5F" w:rsidRDefault="00000000">
      <w:pPr>
        <w:pStyle w:val="2"/>
      </w:pPr>
      <w:bookmarkStart w:id="6" w:name="_Toc150502975"/>
      <w:bookmarkStart w:id="7" w:name="основы-работы-с-mc"/>
      <w:r>
        <w:t>Основы работы с mc</w:t>
      </w:r>
      <w:bookmarkEnd w:id="6"/>
    </w:p>
    <w:p w14:paraId="62566041" w14:textId="1A877F78" w:rsidR="00086C5F" w:rsidRDefault="00000000">
      <w:pPr>
        <w:pStyle w:val="FirstParagraph"/>
      </w:pPr>
      <w:r>
        <w:t>Открываю Midnight Commander, введя в терминал mc (рис. 1).</w:t>
      </w:r>
    </w:p>
    <w:p w14:paraId="1C9F9F31" w14:textId="7B7D2576" w:rsidR="000D36FE" w:rsidRPr="000D36FE" w:rsidRDefault="000D36FE" w:rsidP="000D36FE">
      <w:pPr>
        <w:pStyle w:val="a0"/>
      </w:pPr>
      <w:r>
        <w:rPr>
          <w:noProof/>
        </w:rPr>
        <w:lastRenderedPageBreak/>
        <w:drawing>
          <wp:inline distT="0" distB="0" distL="0" distR="0" wp14:anchorId="5ECF8DB7" wp14:editId="5D9A174F">
            <wp:extent cx="6149340" cy="44043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40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914E" w14:textId="0B131210" w:rsidR="00086C5F" w:rsidRPr="000D36FE" w:rsidRDefault="00000000" w:rsidP="000D36FE">
      <w:pPr>
        <w:pStyle w:val="a0"/>
        <w:jc w:val="center"/>
        <w:rPr>
          <w:i/>
          <w:iCs/>
        </w:rPr>
      </w:pPr>
      <w:proofErr w:type="spellStart"/>
      <w:r w:rsidRPr="000D36FE">
        <w:rPr>
          <w:i/>
          <w:iCs/>
        </w:rPr>
        <w:t>Midnight</w:t>
      </w:r>
      <w:proofErr w:type="spellEnd"/>
      <w:r w:rsidRPr="000D36FE">
        <w:rPr>
          <w:i/>
          <w:iCs/>
        </w:rPr>
        <w:t xml:space="preserve"> </w:t>
      </w:r>
      <w:proofErr w:type="spellStart"/>
      <w:r w:rsidRPr="000D36FE">
        <w:rPr>
          <w:i/>
          <w:iCs/>
        </w:rPr>
        <w:t>commander</w:t>
      </w:r>
      <w:proofErr w:type="spellEnd"/>
    </w:p>
    <w:p w14:paraId="75A89C64" w14:textId="77777777" w:rsidR="000D36FE" w:rsidRDefault="000D36FE">
      <w:pPr>
        <w:pStyle w:val="a0"/>
      </w:pPr>
    </w:p>
    <w:p w14:paraId="5D532634" w14:textId="1D3C081E" w:rsidR="000D36FE" w:rsidRDefault="00000000">
      <w:pPr>
        <w:pStyle w:val="a0"/>
      </w:pPr>
      <w:r>
        <w:t>Перехожу в каталог ~/work/study/</w:t>
      </w:r>
      <w:proofErr w:type="gramStart"/>
      <w:r>
        <w:t>2022-2023</w:t>
      </w:r>
      <w:proofErr w:type="gramEnd"/>
      <w:r>
        <w:t>/Архитектура Компьютера/arch-pc, используя файловый менеджер mc (рис. 2)</w:t>
      </w:r>
    </w:p>
    <w:p w14:paraId="25FAD8AC" w14:textId="2E57E820" w:rsidR="000D36FE" w:rsidRDefault="000D36FE" w:rsidP="000D36FE">
      <w:pPr>
        <w:pStyle w:val="a0"/>
        <w:jc w:val="center"/>
      </w:pPr>
      <w:r>
        <w:rPr>
          <w:noProof/>
        </w:rPr>
        <w:drawing>
          <wp:inline distT="0" distB="0" distL="0" distR="0" wp14:anchorId="43CC577F" wp14:editId="39F22529">
            <wp:extent cx="3810000" cy="2728847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524" cy="2745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2AF3B" w14:textId="235705BE" w:rsidR="00086C5F" w:rsidRPr="000D36FE" w:rsidRDefault="00000000" w:rsidP="000D36FE">
      <w:pPr>
        <w:pStyle w:val="a0"/>
        <w:jc w:val="center"/>
        <w:rPr>
          <w:i/>
          <w:iCs/>
        </w:rPr>
      </w:pPr>
      <w:r w:rsidRPr="000D36FE">
        <w:rPr>
          <w:i/>
          <w:iCs/>
        </w:rPr>
        <w:t>Перемещение между директориями</w:t>
      </w:r>
    </w:p>
    <w:p w14:paraId="5C8419E5" w14:textId="77777777" w:rsidR="000D36FE" w:rsidRDefault="000D36FE">
      <w:pPr>
        <w:pStyle w:val="a0"/>
      </w:pPr>
    </w:p>
    <w:p w14:paraId="438946F8" w14:textId="5D7884F3" w:rsidR="00086C5F" w:rsidRDefault="00000000">
      <w:pPr>
        <w:pStyle w:val="a0"/>
      </w:pPr>
      <w:r>
        <w:t>С помощью функциональной клавиши F7 создаю каталог lab05 (рис. 3).</w:t>
      </w:r>
    </w:p>
    <w:p w14:paraId="739145D3" w14:textId="654DE6EC" w:rsidR="000D36FE" w:rsidRDefault="000D36FE">
      <w:pPr>
        <w:pStyle w:val="a0"/>
      </w:pPr>
      <w:r>
        <w:rPr>
          <w:noProof/>
        </w:rPr>
        <w:drawing>
          <wp:inline distT="0" distB="0" distL="0" distR="0" wp14:anchorId="75778F9B" wp14:editId="0A9DDDAD">
            <wp:extent cx="6118860" cy="27432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47E73" w14:textId="78A0EAF6" w:rsidR="00086C5F" w:rsidRDefault="00000000" w:rsidP="000D36FE">
      <w:pPr>
        <w:pStyle w:val="a0"/>
        <w:jc w:val="center"/>
        <w:rPr>
          <w:i/>
          <w:iCs/>
        </w:rPr>
      </w:pPr>
      <w:r w:rsidRPr="000D36FE">
        <w:rPr>
          <w:i/>
          <w:iCs/>
        </w:rPr>
        <w:t>Создание каталога</w:t>
      </w:r>
    </w:p>
    <w:p w14:paraId="5062C98A" w14:textId="77777777" w:rsidR="000D36FE" w:rsidRPr="000D36FE" w:rsidRDefault="000D36FE" w:rsidP="000D36FE">
      <w:pPr>
        <w:pStyle w:val="a0"/>
        <w:jc w:val="center"/>
        <w:rPr>
          <w:i/>
          <w:iCs/>
        </w:rPr>
      </w:pPr>
    </w:p>
    <w:p w14:paraId="0423B9E7" w14:textId="31B5FC1B" w:rsidR="00086C5F" w:rsidRDefault="00000000">
      <w:pPr>
        <w:pStyle w:val="a0"/>
      </w:pPr>
      <w:r>
        <w:t>В строке ввода прописываю команду touch lab5-1.asm, чтобы создать файл, в котором буду работать (рис. 4).</w:t>
      </w:r>
    </w:p>
    <w:p w14:paraId="2D9568F5" w14:textId="668419B1" w:rsidR="000D36FE" w:rsidRDefault="000D36FE">
      <w:pPr>
        <w:pStyle w:val="a0"/>
      </w:pPr>
      <w:r>
        <w:rPr>
          <w:noProof/>
        </w:rPr>
        <w:drawing>
          <wp:inline distT="0" distB="0" distL="0" distR="0" wp14:anchorId="0EEE4A6C" wp14:editId="1381681F">
            <wp:extent cx="6149340" cy="10363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F8844" w14:textId="6D9D49CD" w:rsidR="00086C5F" w:rsidRDefault="00000000" w:rsidP="000D36FE">
      <w:pPr>
        <w:pStyle w:val="a0"/>
        <w:jc w:val="center"/>
        <w:rPr>
          <w:i/>
          <w:iCs/>
        </w:rPr>
      </w:pPr>
      <w:r w:rsidRPr="000D36FE">
        <w:rPr>
          <w:i/>
          <w:iCs/>
        </w:rPr>
        <w:t>Создание файла</w:t>
      </w:r>
    </w:p>
    <w:p w14:paraId="46253EB9" w14:textId="04C45B4F" w:rsidR="000D36FE" w:rsidRDefault="000D36FE" w:rsidP="000D36FE">
      <w:pPr>
        <w:pStyle w:val="a0"/>
        <w:jc w:val="center"/>
        <w:rPr>
          <w:i/>
          <w:iCs/>
        </w:rPr>
      </w:pPr>
    </w:p>
    <w:p w14:paraId="7BEF9A38" w14:textId="035E8038" w:rsidR="000D36FE" w:rsidRDefault="000D36FE" w:rsidP="000D36FE">
      <w:pPr>
        <w:pStyle w:val="a0"/>
        <w:jc w:val="center"/>
        <w:rPr>
          <w:i/>
          <w:iCs/>
        </w:rPr>
      </w:pPr>
    </w:p>
    <w:p w14:paraId="5B69A7A1" w14:textId="4FD55D7C" w:rsidR="000D36FE" w:rsidRDefault="000D36FE" w:rsidP="000D36FE">
      <w:pPr>
        <w:pStyle w:val="a0"/>
        <w:jc w:val="center"/>
        <w:rPr>
          <w:i/>
          <w:iCs/>
        </w:rPr>
      </w:pPr>
    </w:p>
    <w:p w14:paraId="47704200" w14:textId="585EF668" w:rsidR="000D36FE" w:rsidRDefault="000D36FE" w:rsidP="000D36FE">
      <w:pPr>
        <w:pStyle w:val="a0"/>
        <w:jc w:val="center"/>
        <w:rPr>
          <w:i/>
          <w:iCs/>
        </w:rPr>
      </w:pPr>
    </w:p>
    <w:p w14:paraId="4E1FD6D6" w14:textId="392800A6" w:rsidR="000D36FE" w:rsidRDefault="000D36FE" w:rsidP="000D36FE">
      <w:pPr>
        <w:pStyle w:val="a0"/>
        <w:jc w:val="center"/>
        <w:rPr>
          <w:i/>
          <w:iCs/>
        </w:rPr>
      </w:pPr>
    </w:p>
    <w:p w14:paraId="4EADA0E4" w14:textId="6A0831FD" w:rsidR="000D36FE" w:rsidRDefault="000D36FE" w:rsidP="000D36FE">
      <w:pPr>
        <w:pStyle w:val="a0"/>
        <w:jc w:val="center"/>
        <w:rPr>
          <w:i/>
          <w:iCs/>
        </w:rPr>
      </w:pPr>
    </w:p>
    <w:p w14:paraId="5772A68D" w14:textId="77777777" w:rsidR="000D36FE" w:rsidRPr="000D36FE" w:rsidRDefault="000D36FE" w:rsidP="000D36FE">
      <w:pPr>
        <w:pStyle w:val="a0"/>
        <w:jc w:val="center"/>
        <w:rPr>
          <w:i/>
          <w:iCs/>
        </w:rPr>
      </w:pPr>
    </w:p>
    <w:p w14:paraId="283B7F22" w14:textId="77777777" w:rsidR="00086C5F" w:rsidRDefault="00000000">
      <w:pPr>
        <w:pStyle w:val="2"/>
      </w:pPr>
      <w:bookmarkStart w:id="8" w:name="_Toc150502976"/>
      <w:bookmarkStart w:id="9" w:name="X57e7b7d1db1f0e165a90f37bee8dca49d49e85b"/>
      <w:bookmarkEnd w:id="7"/>
      <w:r>
        <w:lastRenderedPageBreak/>
        <w:t>Структура программы на языке ассемблера NASM</w:t>
      </w:r>
      <w:bookmarkEnd w:id="8"/>
    </w:p>
    <w:p w14:paraId="0D88FA72" w14:textId="3870FC91" w:rsidR="00086C5F" w:rsidRDefault="00000000">
      <w:pPr>
        <w:pStyle w:val="FirstParagraph"/>
      </w:pPr>
      <w:r>
        <w:t>С помощью функциональной клавиши F4 открываю созданный файл для редактирования в редакторе nano (рис. 5).</w:t>
      </w:r>
    </w:p>
    <w:p w14:paraId="619610A1" w14:textId="17212536" w:rsidR="000D36FE" w:rsidRPr="000D36FE" w:rsidRDefault="000D36FE" w:rsidP="000D36FE">
      <w:pPr>
        <w:pStyle w:val="a0"/>
        <w:jc w:val="center"/>
      </w:pPr>
      <w:r>
        <w:rPr>
          <w:noProof/>
        </w:rPr>
        <w:drawing>
          <wp:inline distT="0" distB="0" distL="0" distR="0" wp14:anchorId="68479C3C" wp14:editId="088DFC65">
            <wp:extent cx="4317207" cy="337566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981" cy="33786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D3E9B" w14:textId="1A7F3A5C" w:rsidR="000D36FE" w:rsidRPr="000D36FE" w:rsidRDefault="00000000" w:rsidP="000D36FE">
      <w:pPr>
        <w:pStyle w:val="a0"/>
        <w:jc w:val="center"/>
        <w:rPr>
          <w:i/>
          <w:iCs/>
        </w:rPr>
      </w:pPr>
      <w:r w:rsidRPr="000D36FE">
        <w:rPr>
          <w:i/>
          <w:iCs/>
        </w:rPr>
        <w:t>Открытие файла для редактирования</w:t>
      </w:r>
    </w:p>
    <w:p w14:paraId="2778B262" w14:textId="5D7F7329" w:rsidR="00086C5F" w:rsidRDefault="00000000">
      <w:pPr>
        <w:pStyle w:val="a0"/>
      </w:pPr>
      <w:r>
        <w:t>Ввожу в файл код программы для запроса строки у пользователя. Далее выхожу из файла (Ctrl+X), сохраняя изменения (рис. 6).</w:t>
      </w:r>
    </w:p>
    <w:p w14:paraId="7D71D11F" w14:textId="6D6D2E4A" w:rsidR="000D36FE" w:rsidRDefault="000D36FE" w:rsidP="000D36FE">
      <w:pPr>
        <w:pStyle w:val="a0"/>
        <w:jc w:val="center"/>
      </w:pPr>
      <w:r>
        <w:rPr>
          <w:noProof/>
        </w:rPr>
        <w:drawing>
          <wp:inline distT="0" distB="0" distL="0" distR="0" wp14:anchorId="5252150D" wp14:editId="5F86D016">
            <wp:extent cx="4145280" cy="3241227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97" cy="3269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0152B" w14:textId="497E7FE9" w:rsidR="00086C5F" w:rsidRPr="000D36FE" w:rsidRDefault="00000000" w:rsidP="000D36FE">
      <w:pPr>
        <w:pStyle w:val="a0"/>
        <w:jc w:val="center"/>
        <w:rPr>
          <w:i/>
          <w:iCs/>
        </w:rPr>
      </w:pPr>
      <w:r w:rsidRPr="000D36FE">
        <w:rPr>
          <w:i/>
          <w:iCs/>
        </w:rPr>
        <w:t>Редактирование файла</w:t>
      </w:r>
    </w:p>
    <w:p w14:paraId="14FDF31A" w14:textId="77777777" w:rsidR="000D36FE" w:rsidRDefault="000D36FE">
      <w:pPr>
        <w:pStyle w:val="a0"/>
      </w:pPr>
    </w:p>
    <w:p w14:paraId="6D18FBF8" w14:textId="079A3A2A" w:rsidR="00086C5F" w:rsidRDefault="00000000">
      <w:pPr>
        <w:pStyle w:val="a0"/>
      </w:pPr>
      <w:r>
        <w:t>С помощью функциональной клавиши F3 открываю файл для просмотра, чтобы проверить, содержит ли файл текст программы (рис. 7).</w:t>
      </w:r>
    </w:p>
    <w:p w14:paraId="02502248" w14:textId="67907E66" w:rsidR="006E1353" w:rsidRDefault="006E1353">
      <w:pPr>
        <w:pStyle w:val="a0"/>
      </w:pPr>
      <w:r>
        <w:rPr>
          <w:noProof/>
        </w:rPr>
        <w:drawing>
          <wp:inline distT="0" distB="0" distL="0" distR="0" wp14:anchorId="2EA6CACB" wp14:editId="56507475">
            <wp:extent cx="6149340" cy="48082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480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1C44F" w14:textId="0AC4519A" w:rsidR="006E1353" w:rsidRPr="006E1353" w:rsidRDefault="00000000" w:rsidP="006E1353">
      <w:pPr>
        <w:pStyle w:val="a0"/>
        <w:jc w:val="center"/>
        <w:rPr>
          <w:i/>
          <w:iCs/>
        </w:rPr>
      </w:pPr>
      <w:r w:rsidRPr="006E1353">
        <w:rPr>
          <w:i/>
          <w:iCs/>
        </w:rPr>
        <w:t>Открытие файла для просмотра</w:t>
      </w:r>
    </w:p>
    <w:p w14:paraId="49F2F2F7" w14:textId="1234B44A" w:rsidR="00086C5F" w:rsidRDefault="00000000">
      <w:pPr>
        <w:pStyle w:val="a0"/>
      </w:pPr>
      <w:r>
        <w:t>Вписываю текст программы файла в объектный файл командой nasm -f elf lab5-1.asm. В итоге создался объектный файл lab5-</w:t>
      </w:r>
      <w:proofErr w:type="gramStart"/>
      <w:r>
        <w:t>1.o.</w:t>
      </w:r>
      <w:proofErr w:type="gramEnd"/>
      <w:r>
        <w:t xml:space="preserve"> Выполняю компоновку объектного файла с помощью команды ld -m elf_i386 -o lab5-1 lab5-1.o (рис. </w:t>
      </w:r>
      <w:r w:rsidR="006E1353" w:rsidRPr="006E1353">
        <w:t>8</w:t>
      </w:r>
      <w:r>
        <w:t>).В результате Создался исполняемый файл lab5-1.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 (рис. 8).</w:t>
      </w:r>
    </w:p>
    <w:p w14:paraId="0AF52718" w14:textId="79E97DA3" w:rsidR="006E1353" w:rsidRDefault="006E1353">
      <w:pPr>
        <w:pStyle w:val="a0"/>
      </w:pPr>
    </w:p>
    <w:p w14:paraId="365E8040" w14:textId="55787F9B" w:rsidR="006E1353" w:rsidRDefault="006E1353">
      <w:pPr>
        <w:pStyle w:val="a0"/>
      </w:pPr>
      <w:r>
        <w:rPr>
          <w:noProof/>
        </w:rPr>
        <w:drawing>
          <wp:inline distT="0" distB="0" distL="0" distR="0" wp14:anchorId="3B2F53FC" wp14:editId="0A14A7DD">
            <wp:extent cx="6149340" cy="8382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5FC3D4" w14:textId="77777777" w:rsidR="00086C5F" w:rsidRPr="006E1353" w:rsidRDefault="00000000" w:rsidP="006E1353">
      <w:pPr>
        <w:pStyle w:val="a0"/>
        <w:jc w:val="center"/>
        <w:rPr>
          <w:i/>
          <w:iCs/>
        </w:rPr>
      </w:pPr>
      <w:r w:rsidRPr="006E1353">
        <w:rPr>
          <w:i/>
          <w:iCs/>
        </w:rPr>
        <w:t>Компиляция файла и передача на обработку компоновщику, запуск программы</w:t>
      </w:r>
    </w:p>
    <w:p w14:paraId="5CE8442D" w14:textId="77777777" w:rsidR="00086C5F" w:rsidRDefault="00000000">
      <w:pPr>
        <w:pStyle w:val="2"/>
      </w:pPr>
      <w:bookmarkStart w:id="10" w:name="_Toc150502977"/>
      <w:bookmarkStart w:id="11" w:name="подключение-внешнего-файла"/>
      <w:bookmarkEnd w:id="9"/>
      <w:r>
        <w:lastRenderedPageBreak/>
        <w:t>Подключение внешнего файла</w:t>
      </w:r>
      <w:bookmarkEnd w:id="10"/>
    </w:p>
    <w:p w14:paraId="558C59F9" w14:textId="53A263CD" w:rsidR="00086C5F" w:rsidRDefault="00000000">
      <w:pPr>
        <w:pStyle w:val="FirstParagraph"/>
      </w:pPr>
      <w:r>
        <w:t>Скачиваю файл in_out.asm со страницы курса в ТУИС и захожу в каталог “Загрузки”, куда я его сохранил (рис. 9).</w:t>
      </w:r>
    </w:p>
    <w:p w14:paraId="17DBA424" w14:textId="05A7D304" w:rsidR="00D42738" w:rsidRPr="00D42738" w:rsidRDefault="00D42738" w:rsidP="00D42738">
      <w:pPr>
        <w:pStyle w:val="a0"/>
      </w:pPr>
      <w:r>
        <w:rPr>
          <w:noProof/>
        </w:rPr>
        <w:drawing>
          <wp:inline distT="0" distB="0" distL="0" distR="0" wp14:anchorId="05BBC71D" wp14:editId="29B0FB5C">
            <wp:extent cx="5943600" cy="18516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48751" w14:textId="1256E4B9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Скачанный файл</w:t>
      </w:r>
    </w:p>
    <w:p w14:paraId="2A913D63" w14:textId="77777777" w:rsidR="00D42738" w:rsidRDefault="00D42738">
      <w:pPr>
        <w:pStyle w:val="a0"/>
      </w:pPr>
    </w:p>
    <w:p w14:paraId="1FA7EA72" w14:textId="3D2030AB" w:rsidR="00086C5F" w:rsidRDefault="00000000">
      <w:pPr>
        <w:pStyle w:val="a0"/>
      </w:pPr>
      <w:r>
        <w:t>С помощью функциональной клавиши F5 копирую файл in_out.asm из каталога Загрузки в созданный каталог lab05 (рис. 10).</w:t>
      </w:r>
    </w:p>
    <w:p w14:paraId="16F7D4FC" w14:textId="77777777" w:rsidR="00D42738" w:rsidRDefault="00D42738">
      <w:pPr>
        <w:pStyle w:val="a0"/>
      </w:pPr>
    </w:p>
    <w:p w14:paraId="17D43FB0" w14:textId="3C05435C" w:rsidR="00D42738" w:rsidRDefault="00D42738">
      <w:pPr>
        <w:pStyle w:val="a0"/>
      </w:pPr>
      <w:r>
        <w:rPr>
          <w:noProof/>
        </w:rPr>
        <w:drawing>
          <wp:inline distT="0" distB="0" distL="0" distR="0" wp14:anchorId="5D894A25" wp14:editId="57F062A5">
            <wp:extent cx="6149340" cy="31851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9DDDA" w14:textId="30F5FE15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Копирование файла</w:t>
      </w:r>
    </w:p>
    <w:p w14:paraId="6821476A" w14:textId="5FBD9AE7" w:rsidR="00D42738" w:rsidRDefault="00D42738">
      <w:pPr>
        <w:pStyle w:val="a0"/>
      </w:pPr>
    </w:p>
    <w:p w14:paraId="07EC7141" w14:textId="14C17C38" w:rsidR="00D42738" w:rsidRDefault="00D42738">
      <w:pPr>
        <w:pStyle w:val="a0"/>
      </w:pPr>
    </w:p>
    <w:p w14:paraId="5DC72D42" w14:textId="77777777" w:rsidR="00D42738" w:rsidRDefault="00D42738">
      <w:pPr>
        <w:pStyle w:val="a0"/>
      </w:pPr>
    </w:p>
    <w:p w14:paraId="29B0BB37" w14:textId="137A178B" w:rsidR="00D42738" w:rsidRDefault="00000000">
      <w:pPr>
        <w:pStyle w:val="a0"/>
      </w:pPr>
      <w:r>
        <w:lastRenderedPageBreak/>
        <w:t>С помощью функциональной клавиши F5 копирую файл lab5-1 в тот же каталог, но с другим именем (lab5-2.asm), для этого в появившемся окне mc прописываю имя для копии файла (рис. 11)</w:t>
      </w:r>
      <w:r w:rsidR="00D42738">
        <w:t>.</w:t>
      </w:r>
      <w:r w:rsidR="00D42738">
        <w:rPr>
          <w:noProof/>
        </w:rPr>
        <w:drawing>
          <wp:inline distT="0" distB="0" distL="0" distR="0" wp14:anchorId="18679A1D" wp14:editId="0B58C367">
            <wp:extent cx="6149340" cy="31851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51D43B" w14:textId="4DE5E5F8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Копирование файла</w:t>
      </w:r>
    </w:p>
    <w:p w14:paraId="25BC0BA3" w14:textId="77777777" w:rsidR="00D42738" w:rsidRDefault="00D42738">
      <w:pPr>
        <w:pStyle w:val="a0"/>
      </w:pPr>
    </w:p>
    <w:p w14:paraId="5047955A" w14:textId="02DB1AEC" w:rsidR="00086C5F" w:rsidRDefault="00000000">
      <w:pPr>
        <w:pStyle w:val="a0"/>
      </w:pPr>
      <w:r>
        <w:t>Изменяю содержимое файла lab5-2.asm во встроенном редакторе nano, изменив sprint на sprintLF (рис. 12), чтобы в программе использовались подпрограммы из внешнего файла in_out.asm.</w:t>
      </w:r>
    </w:p>
    <w:p w14:paraId="3824BA93" w14:textId="218B15CA" w:rsidR="00D42738" w:rsidRDefault="00D42738">
      <w:pPr>
        <w:pStyle w:val="a0"/>
      </w:pPr>
      <w:r>
        <w:rPr>
          <w:noProof/>
        </w:rPr>
        <w:drawing>
          <wp:inline distT="0" distB="0" distL="0" distR="0" wp14:anchorId="0EFAF668" wp14:editId="13E70A84">
            <wp:extent cx="6149340" cy="31851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98731" w14:textId="77777777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Редактирование файла</w:t>
      </w:r>
    </w:p>
    <w:p w14:paraId="6B045969" w14:textId="5FF6AD4B" w:rsidR="00086C5F" w:rsidRDefault="00000000">
      <w:pPr>
        <w:pStyle w:val="a0"/>
      </w:pPr>
      <w:r>
        <w:lastRenderedPageBreak/>
        <w:t>Транслирую текст программы файла в объектный файл командой nasm -f elf lab5-2.asm. Создался объектный файл lab5-</w:t>
      </w:r>
      <w:proofErr w:type="gramStart"/>
      <w:r>
        <w:t>2.o.</w:t>
      </w:r>
      <w:proofErr w:type="gramEnd"/>
      <w:r>
        <w:t xml:space="preserve"> Выполняю компоновку объектного файла с помощью команды ld -m elf_i386 -o lab5-2 lab5-2.o Создался исполняемый файл lab5-2. Запускаю исполняемый файл (рис. 13).</w:t>
      </w:r>
    </w:p>
    <w:p w14:paraId="0BCCAD66" w14:textId="1991DDD0" w:rsidR="00D42738" w:rsidRDefault="00D42738">
      <w:pPr>
        <w:pStyle w:val="a0"/>
      </w:pPr>
      <w:r>
        <w:rPr>
          <w:noProof/>
        </w:rPr>
        <w:drawing>
          <wp:inline distT="0" distB="0" distL="0" distR="0" wp14:anchorId="5C6C9A68" wp14:editId="068E3B9E">
            <wp:extent cx="6149340" cy="64008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640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6FF97" w14:textId="4624CA24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Исполнение файла</w:t>
      </w:r>
    </w:p>
    <w:p w14:paraId="0C6BA7BD" w14:textId="77777777" w:rsidR="00D42738" w:rsidRDefault="00D42738">
      <w:pPr>
        <w:pStyle w:val="a0"/>
      </w:pPr>
    </w:p>
    <w:p w14:paraId="58E813CE" w14:textId="0746B9AF" w:rsidR="00086C5F" w:rsidRDefault="00000000">
      <w:pPr>
        <w:pStyle w:val="a0"/>
      </w:pPr>
      <w:r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4).</w:t>
      </w:r>
    </w:p>
    <w:p w14:paraId="3F4E189C" w14:textId="411CB124" w:rsidR="00D42738" w:rsidRDefault="00D42738">
      <w:pPr>
        <w:pStyle w:val="a0"/>
      </w:pPr>
      <w:r>
        <w:rPr>
          <w:noProof/>
        </w:rPr>
        <w:drawing>
          <wp:inline distT="0" distB="0" distL="0" distR="0" wp14:anchorId="4EA9580E" wp14:editId="4601761B">
            <wp:extent cx="6149340" cy="293370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C9868" w14:textId="3212EEB1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Отредактированный файл</w:t>
      </w:r>
    </w:p>
    <w:p w14:paraId="1B5BC3DC" w14:textId="77777777" w:rsidR="00D42738" w:rsidRDefault="00D42738">
      <w:pPr>
        <w:pStyle w:val="a0"/>
      </w:pPr>
    </w:p>
    <w:p w14:paraId="477FAE10" w14:textId="04C488ED" w:rsidR="00086C5F" w:rsidRDefault="00000000">
      <w:pPr>
        <w:pStyle w:val="a0"/>
      </w:pPr>
      <w:r>
        <w:t>Снова транслирую файл, выполняю компоновку созданного объектного файла, запускаю новый исполняемый файл (рис. [-@fig:015]).</w:t>
      </w:r>
    </w:p>
    <w:p w14:paraId="02C58D38" w14:textId="2CDAE378" w:rsidR="00D42738" w:rsidRDefault="00D42738">
      <w:pPr>
        <w:pStyle w:val="a0"/>
      </w:pPr>
      <w:r>
        <w:rPr>
          <w:noProof/>
        </w:rPr>
        <w:drawing>
          <wp:inline distT="0" distB="0" distL="0" distR="0" wp14:anchorId="1646F57A" wp14:editId="352A2504">
            <wp:extent cx="6149340" cy="9448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58551" w14:textId="77777777" w:rsidR="00086C5F" w:rsidRPr="00D42738" w:rsidRDefault="00000000" w:rsidP="00D42738">
      <w:pPr>
        <w:pStyle w:val="a0"/>
        <w:jc w:val="center"/>
        <w:rPr>
          <w:i/>
          <w:iCs/>
        </w:rPr>
      </w:pPr>
      <w:r w:rsidRPr="00D42738">
        <w:rPr>
          <w:i/>
          <w:iCs/>
        </w:rPr>
        <w:t>Исполнение файла</w:t>
      </w:r>
    </w:p>
    <w:p w14:paraId="6E181E4F" w14:textId="1DD7BDC4" w:rsidR="00086C5F" w:rsidRDefault="00000000">
      <w:pPr>
        <w:pStyle w:val="a0"/>
      </w:pPr>
      <w:r>
        <w:lastRenderedPageBreak/>
        <w:t xml:space="preserve">Разница между этими двумя файлами такая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</w:t>
      </w:r>
      <w:proofErr w:type="spellStart"/>
      <w:r>
        <w:t>sprintLF</w:t>
      </w:r>
      <w:proofErr w:type="spellEnd"/>
      <w:r>
        <w:t xml:space="preserve"> и </w:t>
      </w:r>
      <w:proofErr w:type="spellStart"/>
      <w:r>
        <w:t>sprint</w:t>
      </w:r>
      <w:proofErr w:type="spellEnd"/>
      <w:r>
        <w:t>.</w:t>
      </w:r>
    </w:p>
    <w:p w14:paraId="7897C3D8" w14:textId="77777777" w:rsidR="00D42738" w:rsidRDefault="00D42738">
      <w:pPr>
        <w:pStyle w:val="a0"/>
      </w:pPr>
    </w:p>
    <w:p w14:paraId="2E4FAB25" w14:textId="77777777" w:rsidR="00086C5F" w:rsidRDefault="00000000">
      <w:pPr>
        <w:pStyle w:val="2"/>
      </w:pPr>
      <w:bookmarkStart w:id="12" w:name="_Toc150502978"/>
      <w:bookmarkStart w:id="13" w:name="X32ff26b75a7156f968f22ae721fd8fec4b51e1d"/>
      <w:bookmarkEnd w:id="11"/>
      <w:r>
        <w:t>Выполнение заданий для самостоятельной работы</w:t>
      </w:r>
      <w:bookmarkEnd w:id="12"/>
    </w:p>
    <w:p w14:paraId="41657A64" w14:textId="333298EE" w:rsidR="00086C5F" w:rsidRDefault="00000000">
      <w:pPr>
        <w:pStyle w:val="Compact"/>
        <w:numPr>
          <w:ilvl w:val="0"/>
          <w:numId w:val="3"/>
        </w:numPr>
      </w:pPr>
      <w:r>
        <w:t>Создаю копию файла lab5-1.asm с именем lab5-1-1.asm с помощью функциональной клавиши F5 (рис. 16).</w:t>
      </w:r>
    </w:p>
    <w:p w14:paraId="3721B6D5" w14:textId="7CEB8151" w:rsidR="00D42738" w:rsidRDefault="00D42738" w:rsidP="00D42738">
      <w:pPr>
        <w:pStyle w:val="Compact"/>
      </w:pPr>
      <w:r>
        <w:rPr>
          <w:noProof/>
        </w:rPr>
        <w:drawing>
          <wp:inline distT="0" distB="0" distL="0" distR="0" wp14:anchorId="39E49AA0" wp14:editId="2A4A3BF9">
            <wp:extent cx="6149340" cy="230886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520E6" w14:textId="71CCF3AA" w:rsidR="00086C5F" w:rsidRDefault="00000000" w:rsidP="00D42738">
      <w:pPr>
        <w:pStyle w:val="FirstParagraph"/>
        <w:jc w:val="center"/>
        <w:rPr>
          <w:i/>
          <w:iCs/>
        </w:rPr>
      </w:pPr>
      <w:r w:rsidRPr="00D42738">
        <w:rPr>
          <w:i/>
          <w:iCs/>
        </w:rPr>
        <w:t>Копирование файла</w:t>
      </w:r>
    </w:p>
    <w:p w14:paraId="5EACA8AF" w14:textId="77777777" w:rsidR="00D42738" w:rsidRPr="00D42738" w:rsidRDefault="00D42738" w:rsidP="00D42738">
      <w:pPr>
        <w:pStyle w:val="a0"/>
      </w:pPr>
    </w:p>
    <w:p w14:paraId="5E9BF7D6" w14:textId="0A23B8A2" w:rsidR="00086C5F" w:rsidRDefault="00000000">
      <w:pPr>
        <w:pStyle w:val="a0"/>
      </w:pPr>
      <w:r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7).</w:t>
      </w:r>
    </w:p>
    <w:p w14:paraId="207FB652" w14:textId="77777777" w:rsidR="00086C5F" w:rsidRDefault="00000000">
      <w:pPr>
        <w:pStyle w:val="a0"/>
      </w:pPr>
      <w:r>
        <w:t>Код программы:</w:t>
      </w:r>
    </w:p>
    <w:p w14:paraId="5E8218A4" w14:textId="20D01905" w:rsidR="00086C5F" w:rsidRDefault="00000000">
      <w:pPr>
        <w:pStyle w:val="SourceCode"/>
        <w:rPr>
          <w:rStyle w:val="CommentTok"/>
        </w:rPr>
      </w:pP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'</w:t>
      </w:r>
      <w:r>
        <w:rPr>
          <w:rStyle w:val="OperatorTok"/>
        </w:rPr>
        <w:t>,</w:t>
      </w:r>
      <w:r>
        <w:rPr>
          <w:rStyle w:val="DecValTok"/>
        </w:rPr>
        <w:t>10</w:t>
      </w:r>
      <w:r>
        <w:br/>
      </w:r>
      <w:r>
        <w:rPr>
          <w:rStyle w:val="FunctionTok"/>
        </w:rPr>
        <w:t>msgLen:</w:t>
      </w:r>
      <w:r>
        <w:rPr>
          <w:rStyle w:val="NormalTok"/>
        </w:rPr>
        <w:t xml:space="preserve"> </w:t>
      </w:r>
      <w:r>
        <w:rPr>
          <w:rStyle w:val="DataTypeTok"/>
        </w:rPr>
        <w:t>EQU</w:t>
      </w:r>
      <w:r>
        <w:rPr>
          <w:rStyle w:val="NormalTok"/>
        </w:rPr>
        <w:t xml:space="preserve"> </w:t>
      </w:r>
      <w:r>
        <w:rPr>
          <w:rStyle w:val="OperatorTok"/>
        </w:rPr>
        <w:t>$-</w:t>
      </w:r>
      <w:r>
        <w:rPr>
          <w:rStyle w:val="NormalTok"/>
        </w:rPr>
        <w:t xml:space="preserve">msg </w:t>
      </w:r>
      <w:r>
        <w:rPr>
          <w:rStyle w:val="CommentTok"/>
        </w:rPr>
        <w:t>; Длина переменной 'msg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1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msg </w:t>
      </w:r>
      <w:r>
        <w:rPr>
          <w:rStyle w:val="CommentTok"/>
        </w:rPr>
        <w:t>; Адрес строки 'msg' в 'ecx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msgLen </w:t>
      </w:r>
      <w:r>
        <w:rPr>
          <w:rStyle w:val="CommentTok"/>
        </w:rPr>
        <w:t>; Размер строки 'msg' в 'edx'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чтения (sys_read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Дескриптор файла 0 - стандартный в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Адрес буфера под вводимую строк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Длина вводимой строки</w:t>
      </w:r>
      <w:r>
        <w:br/>
      </w:r>
      <w:r>
        <w:rPr>
          <w:rStyle w:val="KeywordTok"/>
        </w:rPr>
        <w:lastRenderedPageBreak/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Размер строки buf1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выхода (sys_exit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; Выход с кодом возврата 0 (без ошибок)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</w:p>
    <w:p w14:paraId="6A5C8751" w14:textId="3FE5D9DA" w:rsidR="00D42738" w:rsidRDefault="00D42738">
      <w:pPr>
        <w:pStyle w:val="SourceCode"/>
      </w:pPr>
      <w:r>
        <w:rPr>
          <w:rStyle w:val="CommentTok"/>
          <w:noProof/>
        </w:rPr>
        <w:drawing>
          <wp:inline distT="0" distB="0" distL="0" distR="0" wp14:anchorId="116AD122" wp14:editId="5DE89D42">
            <wp:extent cx="6149340" cy="378714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78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835E7" w14:textId="77777777" w:rsidR="00086C5F" w:rsidRPr="00D42738" w:rsidRDefault="00000000" w:rsidP="00D42738">
      <w:pPr>
        <w:pStyle w:val="FirstParagraph"/>
        <w:jc w:val="center"/>
        <w:rPr>
          <w:i/>
          <w:iCs/>
        </w:rPr>
      </w:pPr>
      <w:r w:rsidRPr="00D42738">
        <w:rPr>
          <w:i/>
          <w:iCs/>
        </w:rPr>
        <w:t>Редактирование файла</w:t>
      </w:r>
    </w:p>
    <w:p w14:paraId="3038AF18" w14:textId="2338B8B5" w:rsidR="00086C5F" w:rsidRDefault="00000000">
      <w:pPr>
        <w:pStyle w:val="Compact"/>
        <w:numPr>
          <w:ilvl w:val="0"/>
          <w:numId w:val="4"/>
        </w:numPr>
      </w:pPr>
      <w:r>
        <w:t>Объектный файл lab5-1-</w:t>
      </w:r>
      <w:proofErr w:type="gramStart"/>
      <w:r>
        <w:t>1.o</w:t>
      </w:r>
      <w:proofErr w:type="gramEnd"/>
      <w:r>
        <w:t xml:space="preserve"> отдаю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8).</w:t>
      </w:r>
    </w:p>
    <w:p w14:paraId="5212C1C8" w14:textId="1E1F635C" w:rsidR="00D42738" w:rsidRDefault="00D42738" w:rsidP="00D42738">
      <w:pPr>
        <w:pStyle w:val="Compact"/>
      </w:pPr>
      <w:r>
        <w:rPr>
          <w:noProof/>
        </w:rPr>
        <w:drawing>
          <wp:inline distT="0" distB="0" distL="0" distR="0" wp14:anchorId="7C7410EE" wp14:editId="34DD0541">
            <wp:extent cx="6149340" cy="129540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1ECD6" w14:textId="3533849C" w:rsidR="00086C5F" w:rsidRPr="00D42738" w:rsidRDefault="00000000" w:rsidP="00D42738">
      <w:pPr>
        <w:pStyle w:val="FirstParagraph"/>
        <w:jc w:val="center"/>
        <w:rPr>
          <w:i/>
          <w:iCs/>
        </w:rPr>
      </w:pPr>
      <w:r w:rsidRPr="00D42738">
        <w:rPr>
          <w:i/>
          <w:iCs/>
        </w:rPr>
        <w:t>Исполнение файла</w:t>
      </w:r>
    </w:p>
    <w:p w14:paraId="14731364" w14:textId="77777777" w:rsidR="00D42738" w:rsidRPr="00D42738" w:rsidRDefault="00D42738" w:rsidP="00D42738">
      <w:pPr>
        <w:pStyle w:val="a0"/>
      </w:pPr>
    </w:p>
    <w:p w14:paraId="24077B4D" w14:textId="660BAE8A" w:rsidR="00086C5F" w:rsidRDefault="00000000">
      <w:pPr>
        <w:pStyle w:val="Compact"/>
        <w:numPr>
          <w:ilvl w:val="0"/>
          <w:numId w:val="5"/>
        </w:numPr>
      </w:pPr>
      <w:r>
        <w:lastRenderedPageBreak/>
        <w:t>Создаю копию файла lab5-2.asm с именем lab5-2-1.asm с помощью функциональной клавиши F5 и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 w14:paraId="4E11FD3B" w14:textId="77777777" w:rsidR="00086C5F" w:rsidRDefault="00000000">
      <w:pPr>
        <w:pStyle w:val="FirstParagraph"/>
      </w:pPr>
      <w:r>
        <w:t>Код программы:</w:t>
      </w:r>
    </w:p>
    <w:p w14:paraId="232CAC7B" w14:textId="6933DB57" w:rsidR="00086C5F" w:rsidRDefault="00000000">
      <w:pPr>
        <w:pStyle w:val="SourceCode"/>
        <w:rPr>
          <w:rStyle w:val="CommentTok"/>
        </w:rPr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строку: '</w:t>
      </w:r>
      <w:r>
        <w:rPr>
          <w:rStyle w:val="OperatorTok"/>
        </w:rPr>
        <w:t>,</w:t>
      </w:r>
      <w:r>
        <w:rPr>
          <w:rStyle w:val="BaseNTok"/>
        </w:rPr>
        <w:t>0h</w:t>
      </w:r>
      <w:r>
        <w:rPr>
          <w:rStyle w:val="NormalTok"/>
        </w:rPr>
        <w:t xml:space="preserve"> </w:t>
      </w:r>
      <w:r>
        <w:rPr>
          <w:rStyle w:val="CommentTok"/>
        </w:rPr>
        <w:t>; сообщение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buf1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Буфер размером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ого сообщения в `EA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buf1 </w:t>
      </w:r>
      <w:r>
        <w:rPr>
          <w:rStyle w:val="CommentTok"/>
        </w:rPr>
        <w:t>; запись адреса переменной в `EAX`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сообщения в `EBX`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; Системный вызов для записи (sys_write)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; Описатель файла '1' - стандартный вывод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buf1 </w:t>
      </w:r>
      <w:r>
        <w:rPr>
          <w:rStyle w:val="CommentTok"/>
        </w:rPr>
        <w:t>; Адрес строки buf1 в ecx</w:t>
      </w:r>
      <w:r>
        <w:br/>
      </w:r>
      <w:r>
        <w:rPr>
          <w:rStyle w:val="KeywordTok"/>
        </w:rPr>
        <w:t>int</w:t>
      </w:r>
      <w:r>
        <w:rPr>
          <w:rStyle w:val="NormalTok"/>
        </w:rPr>
        <w:t xml:space="preserve"> </w:t>
      </w:r>
      <w:r>
        <w:rPr>
          <w:rStyle w:val="BaseNTok"/>
        </w:rPr>
        <w:t>80h</w:t>
      </w:r>
      <w:r>
        <w:rPr>
          <w:rStyle w:val="NormalTok"/>
        </w:rPr>
        <w:t xml:space="preserve"> </w:t>
      </w:r>
      <w:r>
        <w:rPr>
          <w:rStyle w:val="CommentTok"/>
        </w:rPr>
        <w:t>; Вызов ядра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05729870" w14:textId="52D5C2AA" w:rsidR="00D42738" w:rsidRDefault="00D42738">
      <w:pPr>
        <w:pStyle w:val="SourceCode"/>
      </w:pPr>
      <w:r>
        <w:rPr>
          <w:rStyle w:val="CommentTok"/>
          <w:noProof/>
        </w:rPr>
        <w:drawing>
          <wp:inline distT="0" distB="0" distL="0" distR="0" wp14:anchorId="769A23D9" wp14:editId="56388F13">
            <wp:extent cx="6149340" cy="284988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1C1AE" w14:textId="77777777" w:rsidR="00086C5F" w:rsidRPr="00D42738" w:rsidRDefault="00000000" w:rsidP="00D42738">
      <w:pPr>
        <w:pStyle w:val="FirstParagraph"/>
        <w:jc w:val="center"/>
        <w:rPr>
          <w:i/>
          <w:iCs/>
        </w:rPr>
      </w:pPr>
      <w:r w:rsidRPr="00D42738">
        <w:rPr>
          <w:i/>
          <w:iCs/>
        </w:rPr>
        <w:t>Копирование файла</w:t>
      </w:r>
    </w:p>
    <w:p w14:paraId="0D2D1406" w14:textId="7916F480" w:rsidR="00D42738" w:rsidRDefault="00000000" w:rsidP="00D42738">
      <w:pPr>
        <w:pStyle w:val="Compact"/>
        <w:numPr>
          <w:ilvl w:val="0"/>
          <w:numId w:val="6"/>
        </w:numPr>
      </w:pPr>
      <w:r>
        <w:t>Объектный файл lab5-2-</w:t>
      </w:r>
      <w:proofErr w:type="gramStart"/>
      <w:r>
        <w:t>1.o</w:t>
      </w:r>
      <w:proofErr w:type="gramEnd"/>
      <w:r>
        <w:t xml:space="preserve"> отдаю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0).</w:t>
      </w:r>
    </w:p>
    <w:p w14:paraId="6FB5103D" w14:textId="4A6B2377" w:rsidR="00086C5F" w:rsidRDefault="00D42738" w:rsidP="00D4273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2E625D1" wp14:editId="278F959B">
            <wp:extent cx="5433060" cy="1226820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06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 w:rsidRPr="00D42738">
        <w:rPr>
          <w:i/>
          <w:iCs/>
        </w:rPr>
        <w:t>Исполнение файла</w:t>
      </w:r>
    </w:p>
    <w:p w14:paraId="103CDA84" w14:textId="77777777" w:rsidR="00086C5F" w:rsidRDefault="00000000">
      <w:pPr>
        <w:pStyle w:val="1"/>
      </w:pPr>
      <w:bookmarkStart w:id="14" w:name="_Toc150502979"/>
      <w:bookmarkStart w:id="15" w:name="выводы"/>
      <w:bookmarkEnd w:id="5"/>
      <w:bookmarkEnd w:id="13"/>
      <w:r>
        <w:t>Выводы</w:t>
      </w:r>
      <w:bookmarkEnd w:id="14"/>
    </w:p>
    <w:p w14:paraId="0997B23A" w14:textId="77777777" w:rsidR="00086C5F" w:rsidRDefault="00000000">
      <w:pPr>
        <w:pStyle w:val="FirstParagraph"/>
      </w:pPr>
      <w:r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15"/>
    </w:p>
    <w:sectPr w:rsidR="00086C5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4B5D5" w14:textId="77777777" w:rsidR="00F85C13" w:rsidRDefault="00F85C13">
      <w:pPr>
        <w:spacing w:after="0"/>
      </w:pPr>
      <w:r>
        <w:separator/>
      </w:r>
    </w:p>
  </w:endnote>
  <w:endnote w:type="continuationSeparator" w:id="0">
    <w:p w14:paraId="42BE436D" w14:textId="77777777" w:rsidR="00F85C13" w:rsidRDefault="00F85C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852A6" w14:textId="77777777" w:rsidR="00F85C13" w:rsidRDefault="00F85C13">
      <w:r>
        <w:separator/>
      </w:r>
    </w:p>
  </w:footnote>
  <w:footnote w:type="continuationSeparator" w:id="0">
    <w:p w14:paraId="38499151" w14:textId="77777777" w:rsidR="00F85C13" w:rsidRDefault="00F85C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0C4B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62EB9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3F4C6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7CA421E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B9E2C71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ED8217D"/>
    <w:multiLevelType w:val="hybridMultilevel"/>
    <w:tmpl w:val="0122ABD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A1F68"/>
    <w:multiLevelType w:val="hybridMultilevel"/>
    <w:tmpl w:val="1304063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8602926">
    <w:abstractNumId w:val="0"/>
  </w:num>
  <w:num w:numId="2" w16cid:durableId="13834784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84535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8321017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30351265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1524366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244191556">
    <w:abstractNumId w:val="5"/>
  </w:num>
  <w:num w:numId="8" w16cid:durableId="189676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6C5F"/>
    <w:rsid w:val="00086C5F"/>
    <w:rsid w:val="000B1B02"/>
    <w:rsid w:val="000D36FE"/>
    <w:rsid w:val="006E1353"/>
    <w:rsid w:val="00AA0ACF"/>
    <w:rsid w:val="00D42738"/>
    <w:rsid w:val="00F85C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6442DC"/>
  <w15:docId w15:val="{1433C0D3-B150-40B4-82E7-F133718E1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B1B0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B1B0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1126</Words>
  <Characters>6424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ахно Никита Вячеславович НКАБД-05-23</dc:creator>
  <cp:keywords/>
  <cp:lastModifiedBy>Сахно Никита Вячеславович</cp:lastModifiedBy>
  <cp:revision>2</cp:revision>
  <dcterms:created xsi:type="dcterms:W3CDTF">2023-11-10T07:43:00Z</dcterms:created>
  <dcterms:modified xsi:type="dcterms:W3CDTF">2023-11-10T07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